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404729" w:rsidRDefault="00404729" w:rsidP="00404729">
      <w:pPr>
        <w:pStyle w:val="Textoindependiente"/>
        <w:spacing w:before="0" w:after="0" w:line="360" w:lineRule="auto"/>
        <w:rPr>
          <w:b/>
          <w:lang w:val="es-MX"/>
        </w:rPr>
      </w:pPr>
      <w:r>
        <w:rPr>
          <w:b/>
          <w:lang w:val="es-MX"/>
        </w:rPr>
        <w:t>L.E.M. MARÍA LUISA PONCE GARCÍA.</w:t>
      </w:r>
    </w:p>
    <w:p w:rsidR="00404729" w:rsidRDefault="00404729" w:rsidP="00404729">
      <w:pPr>
        <w:pStyle w:val="Textoindependiente"/>
        <w:spacing w:before="0" w:after="0" w:line="360" w:lineRule="auto"/>
        <w:rPr>
          <w:b/>
          <w:lang w:val="es-MX"/>
        </w:rPr>
      </w:pPr>
      <w:r>
        <w:rPr>
          <w:b/>
          <w:lang w:val="es-MX"/>
        </w:rPr>
        <w:t>C. ANDREA NAVARRO BARAJAS.</w:t>
      </w:r>
    </w:p>
    <w:p w:rsidR="00B72B13" w:rsidRPr="00A358EF" w:rsidRDefault="00404729" w:rsidP="00404729">
      <w:pPr>
        <w:pStyle w:val="Textoindependiente"/>
        <w:spacing w:before="0" w:after="0" w:line="360" w:lineRule="auto"/>
        <w:rPr>
          <w:b/>
          <w:lang w:val="es-MX"/>
        </w:rPr>
      </w:pPr>
      <w:r w:rsidRPr="00A358EF">
        <w:rPr>
          <w:b/>
          <w:lang w:val="es-MX"/>
        </w:rPr>
        <w:t>REGIDOR DEL H.AYUNTAMIENTO DEL MUNICIPIO DE ETZATLÁN, JALISCO.</w:t>
      </w:r>
      <w:r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8A564C">
        <w:rPr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convoco a usted a la </w:t>
      </w:r>
      <w:r w:rsidR="00E75D8D">
        <w:rPr>
          <w:b/>
          <w:sz w:val="24"/>
          <w:szCs w:val="24"/>
          <w:lang w:val="es-MX"/>
        </w:rPr>
        <w:t>Sext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E75D8D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8A564C">
        <w:rPr>
          <w:sz w:val="24"/>
          <w:szCs w:val="24"/>
          <w:lang w:val="es-MX"/>
        </w:rPr>
        <w:t xml:space="preserve">Jueves 14 </w:t>
      </w:r>
      <w:r w:rsidR="00E75D8D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de</w:t>
      </w:r>
      <w:r w:rsidR="00A358EF">
        <w:rPr>
          <w:sz w:val="24"/>
          <w:szCs w:val="24"/>
          <w:lang w:val="es-MX"/>
        </w:rPr>
        <w:t xml:space="preserve"> </w:t>
      </w:r>
      <w:r w:rsidR="008A564C">
        <w:rPr>
          <w:sz w:val="24"/>
          <w:szCs w:val="24"/>
          <w:lang w:val="es-MX"/>
        </w:rPr>
        <w:t>marzo del 2019 dos mil diecinueve, misma que tendrá verificativo en punto de las 10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8A564C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F40207" w:rsidRDefault="00A358EF" w:rsidP="00F40207">
      <w:pPr>
        <w:spacing w:after="0"/>
        <w:rPr>
          <w:lang w:val="es-MX"/>
        </w:rPr>
      </w:pPr>
      <w:r w:rsidRPr="008A564C">
        <w:rPr>
          <w:lang w:val="es-MX"/>
        </w:rPr>
        <w:t>I</w:t>
      </w:r>
      <w:r w:rsidR="00BE14A4" w:rsidRPr="008A564C">
        <w:rPr>
          <w:lang w:val="es-MX"/>
        </w:rPr>
        <w:t>. Lista de asistencia y declaración del Quórum Legal.</w:t>
      </w:r>
      <w:r w:rsidRPr="008A564C">
        <w:rPr>
          <w:lang w:val="es-MX"/>
        </w:rPr>
        <w:t xml:space="preserve">                                                                                  II</w:t>
      </w:r>
      <w:r w:rsidR="00BE14A4" w:rsidRPr="008A564C">
        <w:rPr>
          <w:lang w:val="es-MX"/>
        </w:rPr>
        <w:t xml:space="preserve">. Lectura, discusión y en su caso aprobación del orden del día. </w:t>
      </w:r>
      <w:r w:rsidRPr="008A564C">
        <w:rPr>
          <w:lang w:val="es-MX"/>
        </w:rPr>
        <w:t xml:space="preserve">                                                           </w:t>
      </w:r>
      <w:r w:rsidR="00952C40" w:rsidRPr="008A564C">
        <w:rPr>
          <w:lang w:val="es-MX"/>
        </w:rPr>
        <w:t>III.</w:t>
      </w:r>
      <w:r w:rsidR="00F40207">
        <w:rPr>
          <w:lang w:val="es-MX"/>
        </w:rPr>
        <w:t xml:space="preserve"> Lectura y aprobación del acta anterior.</w:t>
      </w:r>
    </w:p>
    <w:p w:rsidR="00F40207" w:rsidRDefault="00F40207" w:rsidP="00F40207">
      <w:pPr>
        <w:spacing w:after="0"/>
        <w:rPr>
          <w:lang w:val="es-MX"/>
        </w:rPr>
      </w:pPr>
      <w:r>
        <w:rPr>
          <w:lang w:val="es-MX"/>
        </w:rPr>
        <w:t>IV. Presentación de la propuesta para la participación de la Copa Jalisco.</w:t>
      </w:r>
    </w:p>
    <w:p w:rsidR="00A358EF" w:rsidRPr="008A564C" w:rsidRDefault="00952C40" w:rsidP="00952C40">
      <w:pPr>
        <w:rPr>
          <w:lang w:val="es-MX"/>
        </w:rPr>
      </w:pPr>
      <w:r w:rsidRPr="008A564C">
        <w:rPr>
          <w:lang w:val="es-MX"/>
        </w:rPr>
        <w:t>V. Asuntos Varios.                                                                                                                                              V</w:t>
      </w:r>
      <w:r w:rsidR="00F40207">
        <w:rPr>
          <w:lang w:val="es-MX"/>
        </w:rPr>
        <w:t>I</w:t>
      </w:r>
      <w:r w:rsidRPr="008A564C">
        <w:rPr>
          <w:lang w:val="es-MX"/>
        </w:rPr>
        <w:t>. Clausura.</w:t>
      </w:r>
      <w:bookmarkStart w:id="0" w:name="_GoBack"/>
      <w:bookmarkEnd w:id="0"/>
    </w:p>
    <w:p w:rsidR="00F40207" w:rsidRDefault="00F40207">
      <w:pPr>
        <w:pStyle w:val="Textoindependiente"/>
        <w:rPr>
          <w:lang w:val="es-MX"/>
        </w:rPr>
      </w:pPr>
    </w:p>
    <w:p w:rsidR="00B72B13" w:rsidRPr="00A358EF" w:rsidRDefault="00BE14A4" w:rsidP="00F40207">
      <w:pPr>
        <w:pStyle w:val="Textoindependiente"/>
        <w:ind w:firstLine="720"/>
        <w:jc w:val="both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8A564C">
        <w:rPr>
          <w:b/>
          <w:lang w:val="es-MX"/>
        </w:rPr>
        <w:t>13 de marzo 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D441B4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1B4" w:rsidRDefault="00D441B4" w:rsidP="00B72B13">
      <w:pPr>
        <w:spacing w:after="0"/>
      </w:pPr>
      <w:r>
        <w:separator/>
      </w:r>
    </w:p>
  </w:endnote>
  <w:endnote w:type="continuationSeparator" w:id="0">
    <w:p w:rsidR="00D441B4" w:rsidRDefault="00D441B4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1B4" w:rsidRDefault="00D441B4">
      <w:r>
        <w:separator/>
      </w:r>
    </w:p>
  </w:footnote>
  <w:footnote w:type="continuationSeparator" w:id="0">
    <w:p w:rsidR="00D441B4" w:rsidRDefault="00D44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FB4"/>
    <w:rsid w:val="00404729"/>
    <w:rsid w:val="004E29B3"/>
    <w:rsid w:val="00590D07"/>
    <w:rsid w:val="00784D58"/>
    <w:rsid w:val="007D6529"/>
    <w:rsid w:val="007E75D7"/>
    <w:rsid w:val="008A28CE"/>
    <w:rsid w:val="008A564C"/>
    <w:rsid w:val="008D6863"/>
    <w:rsid w:val="00952C40"/>
    <w:rsid w:val="00A358EF"/>
    <w:rsid w:val="00B72B13"/>
    <w:rsid w:val="00B86B75"/>
    <w:rsid w:val="00BC48D5"/>
    <w:rsid w:val="00BE14A4"/>
    <w:rsid w:val="00BF0577"/>
    <w:rsid w:val="00C36279"/>
    <w:rsid w:val="00D12846"/>
    <w:rsid w:val="00D441B4"/>
    <w:rsid w:val="00E315A3"/>
    <w:rsid w:val="00E75D8D"/>
    <w:rsid w:val="00F40207"/>
    <w:rsid w:val="00FF3F4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F4020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84</Words>
  <Characters>1563</Characters>
  <Application>Microsoft Office Word</Application>
  <DocSecurity>0</DocSecurity>
  <Lines>13</Lines>
  <Paragraphs>3</Paragraphs>
  <ScaleCrop>false</ScaleCrop>
  <Company/>
  <LinksUpToDate>false</LinksUpToDate>
  <CharactersWithSpaces>1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8</cp:revision>
  <dcterms:created xsi:type="dcterms:W3CDTF">2019-04-11T17:53:00Z</dcterms:created>
  <dcterms:modified xsi:type="dcterms:W3CDTF">2019-05-29T19:00:00Z</dcterms:modified>
</cp:coreProperties>
</file>